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75AD3" w14:textId="77777777" w:rsidR="00021002" w:rsidRDefault="00021002" w:rsidP="0002100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CA"/>
        </w:rPr>
      </w:pPr>
    </w:p>
    <w:p w14:paraId="68A431E8" w14:textId="77777777" w:rsidR="00E43029" w:rsidRPr="00622CE3" w:rsidRDefault="00200CCC" w:rsidP="000B006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CA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CA"/>
        </w:rPr>
        <w:t xml:space="preserve">Concepts of </w:t>
      </w:r>
      <w:r w:rsidR="000B0066">
        <w:rPr>
          <w:rFonts w:ascii="Times New Roman" w:hAnsi="Times New Roman" w:cs="Times New Roman"/>
          <w:b/>
          <w:bCs/>
          <w:sz w:val="32"/>
          <w:szCs w:val="32"/>
          <w:lang w:val="en-CA"/>
        </w:rPr>
        <w:t>Operating System</w:t>
      </w:r>
    </w:p>
    <w:p w14:paraId="7E1B88A3" w14:textId="77777777" w:rsidR="00021002" w:rsidRDefault="00021002" w:rsidP="00C1706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</w:pPr>
    </w:p>
    <w:p w14:paraId="0155E2FC" w14:textId="77777777" w:rsidR="005A56F9" w:rsidRPr="00622CE3" w:rsidRDefault="006E7B6C" w:rsidP="00C1706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</w:pPr>
      <w:r w:rsidRPr="00622CE3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>Project</w:t>
      </w:r>
      <w:r w:rsidR="000B0066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 xml:space="preserve">: Portable </w:t>
      </w:r>
      <w:r w:rsidR="00C1706E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>File Manipulator</w:t>
      </w:r>
      <w:r w:rsidR="000B0066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 xml:space="preserve"> (</w:t>
      </w:r>
      <w:r w:rsidR="00C1706E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>pofm</w:t>
      </w:r>
      <w:r w:rsidR="000B0066">
        <w:rPr>
          <w:rFonts w:ascii="Times New Roman" w:hAnsi="Times New Roman" w:cs="Times New Roman"/>
          <w:b/>
          <w:bCs/>
          <w:sz w:val="28"/>
          <w:szCs w:val="28"/>
          <w:u w:val="single"/>
          <w:lang w:val="en-CA"/>
        </w:rPr>
        <w:t>)</w:t>
      </w:r>
    </w:p>
    <w:p w14:paraId="56F18422" w14:textId="77777777" w:rsidR="00A444B9" w:rsidRDefault="00A444B9" w:rsidP="00A444B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0A66FB1A" w14:textId="3A57CE56" w:rsidR="00F400C5" w:rsidRDefault="00F400C5" w:rsidP="00702D1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F400C5"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  <w:t>Note: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 this project will be done in groups of </w:t>
      </w:r>
      <w:r w:rsidR="002158AD">
        <w:rPr>
          <w:rFonts w:ascii="Times New Roman" w:hAnsi="Times New Roman" w:cs="Times New Roman"/>
          <w:sz w:val="24"/>
          <w:szCs w:val="24"/>
          <w:lang w:val="en-CA"/>
        </w:rPr>
        <w:t>3 or 4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 people.</w:t>
      </w:r>
    </w:p>
    <w:p w14:paraId="7148DF81" w14:textId="7F1B5C23" w:rsidR="00EA53A0" w:rsidRDefault="00EA53A0" w:rsidP="00702D1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Deadline for the demo:  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December 03</w:t>
      </w:r>
      <w:r w:rsidRPr="00EA53A0">
        <w:rPr>
          <w:rFonts w:ascii="Times New Roman" w:hAnsi="Times New Roman" w:cs="Times New Roman"/>
          <w:color w:val="FF0000"/>
          <w:sz w:val="24"/>
          <w:szCs w:val="24"/>
          <w:lang w:val="en-CA"/>
        </w:rPr>
        <w:t>, 20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20</w:t>
      </w:r>
    </w:p>
    <w:p w14:paraId="55938F1C" w14:textId="76DCE0D3" w:rsidR="002158AD" w:rsidRDefault="002158AD" w:rsidP="00702D1E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Deadline</w:t>
      </w:r>
      <w:r w:rsidR="00EA53A0">
        <w:rPr>
          <w:rFonts w:ascii="Times New Roman" w:hAnsi="Times New Roman" w:cs="Times New Roman"/>
          <w:sz w:val="24"/>
          <w:szCs w:val="24"/>
          <w:lang w:val="en-CA"/>
        </w:rPr>
        <w:t xml:space="preserve"> for the report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: </w:t>
      </w:r>
      <w:r w:rsidRPr="002158AD">
        <w:rPr>
          <w:rFonts w:ascii="Times New Roman" w:hAnsi="Times New Roman" w:cs="Times New Roman"/>
          <w:color w:val="FF0000"/>
          <w:sz w:val="24"/>
          <w:szCs w:val="24"/>
          <w:lang w:val="en-CA"/>
        </w:rPr>
        <w:t xml:space="preserve">December 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10</w:t>
      </w:r>
      <w:r w:rsidRPr="002158AD">
        <w:rPr>
          <w:rFonts w:ascii="Times New Roman" w:hAnsi="Times New Roman" w:cs="Times New Roman"/>
          <w:color w:val="FF0000"/>
          <w:sz w:val="24"/>
          <w:szCs w:val="24"/>
          <w:lang w:val="en-CA"/>
        </w:rPr>
        <w:t>, 202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0</w:t>
      </w:r>
    </w:p>
    <w:p w14:paraId="2BBBBEDB" w14:textId="77777777" w:rsidR="00F400C5" w:rsidRDefault="00F400C5" w:rsidP="00A444B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CA"/>
        </w:rPr>
      </w:pPr>
    </w:p>
    <w:p w14:paraId="5C95AA0E" w14:textId="77777777" w:rsidR="00A444B9" w:rsidRPr="00DD368F" w:rsidRDefault="00DD368F" w:rsidP="00DD368F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</w:pPr>
      <w:r w:rsidRPr="00DD368F"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  <w:t>Details</w:t>
      </w:r>
    </w:p>
    <w:p w14:paraId="74A9B466" w14:textId="77777777" w:rsidR="00DD368F" w:rsidRDefault="00DD368F" w:rsidP="00DD36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14:paraId="2D7A9AAD" w14:textId="77777777" w:rsidR="00DD368F" w:rsidRDefault="00DD368F" w:rsidP="000C37B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Design a portable 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>file manipulator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, called </w:t>
      </w:r>
      <w:r w:rsidR="00C1706E">
        <w:rPr>
          <w:rFonts w:ascii="Times New Roman" w:hAnsi="Times New Roman" w:cs="Times New Roman"/>
          <w:i/>
          <w:iCs/>
          <w:sz w:val="24"/>
          <w:szCs w:val="24"/>
          <w:lang w:val="en-CA"/>
        </w:rPr>
        <w:t>pofm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 xml:space="preserve">which will </w:t>
      </w:r>
      <w:r w:rsidR="000C37BF">
        <w:rPr>
          <w:rFonts w:ascii="Times New Roman" w:hAnsi="Times New Roman" w:cs="Times New Roman"/>
          <w:sz w:val="24"/>
          <w:szCs w:val="24"/>
          <w:lang w:val="en-CA"/>
        </w:rPr>
        <w:t>operate on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 xml:space="preserve"> files. </w:t>
      </w:r>
      <w:r w:rsidR="00C1706E" w:rsidRPr="00C1706E">
        <w:rPr>
          <w:rFonts w:ascii="Times New Roman" w:hAnsi="Times New Roman" w:cs="Times New Roman"/>
          <w:i/>
          <w:iCs/>
          <w:sz w:val="24"/>
          <w:szCs w:val="24"/>
          <w:lang w:val="en-CA"/>
        </w:rPr>
        <w:t>pofm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CA"/>
        </w:rPr>
        <w:t>must have the following attributes:</w:t>
      </w:r>
    </w:p>
    <w:p w14:paraId="538CAECC" w14:textId="77777777" w:rsidR="00DD368F" w:rsidRDefault="00DD368F" w:rsidP="00DD36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14:paraId="32ACE57F" w14:textId="77777777" w:rsidR="00DD368F" w:rsidRDefault="00DD368F" w:rsidP="000C37B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Since it must be portable, it </w:t>
      </w:r>
      <w:r w:rsidR="000C37BF">
        <w:rPr>
          <w:rFonts w:ascii="Times New Roman" w:hAnsi="Times New Roman" w:cs="Times New Roman"/>
          <w:sz w:val="24"/>
          <w:szCs w:val="24"/>
          <w:lang w:val="en-CA"/>
        </w:rPr>
        <w:t xml:space="preserve">must 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>NOT use any OS commands</w:t>
      </w:r>
      <w:r w:rsidR="00C1706E" w:rsidRPr="00C1706E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C1706E"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which means that </w:t>
      </w:r>
      <w:r w:rsidR="00C1706E" w:rsidRPr="00C1706E">
        <w:rPr>
          <w:rFonts w:ascii="Times New Roman" w:hAnsi="Times New Roman" w:cs="Times New Roman"/>
          <w:i/>
          <w:iCs/>
          <w:sz w:val="24"/>
          <w:szCs w:val="24"/>
          <w:lang w:val="en-CA"/>
        </w:rPr>
        <w:t>pofm</w:t>
      </w:r>
      <w:r w:rsidR="00C1706E"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 can be easily ported to an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>y operating system and platform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 xml:space="preserve">For example, if you use C programming, all 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commands 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 xml:space="preserve">must be 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standard C functions, </w:t>
      </w:r>
      <w:r w:rsidR="00C1706E">
        <w:rPr>
          <w:rFonts w:ascii="Times New Roman" w:hAnsi="Times New Roman" w:cs="Times New Roman"/>
          <w:sz w:val="24"/>
          <w:szCs w:val="24"/>
          <w:lang w:val="en-CA"/>
        </w:rPr>
        <w:t xml:space="preserve">and 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>you cannot use the system() call</w:t>
      </w:r>
      <w:r w:rsidR="000C37BF">
        <w:rPr>
          <w:rFonts w:ascii="Times New Roman" w:hAnsi="Times New Roman" w:cs="Times New Roman"/>
          <w:sz w:val="24"/>
          <w:szCs w:val="24"/>
          <w:lang w:val="en-CA"/>
        </w:rPr>
        <w:t>s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>.</w:t>
      </w:r>
    </w:p>
    <w:p w14:paraId="2DECFC46" w14:textId="77777777" w:rsidR="00DD368F" w:rsidRDefault="00C1706E" w:rsidP="00DD368F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C1706E">
        <w:rPr>
          <w:rFonts w:ascii="Times New Roman" w:hAnsi="Times New Roman" w:cs="Times New Roman"/>
          <w:i/>
          <w:iCs/>
          <w:sz w:val="24"/>
          <w:szCs w:val="24"/>
          <w:lang w:val="en-CA"/>
        </w:rPr>
        <w:t>pofm</w:t>
      </w:r>
      <w:r w:rsidRPr="00DD368F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CA"/>
        </w:rPr>
        <w:t>must provide the following functionality:</w:t>
      </w:r>
    </w:p>
    <w:p w14:paraId="7796D9AD" w14:textId="77777777" w:rsidR="00C1706E" w:rsidRDefault="00C1706E" w:rsidP="00C1706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Create a new file</w:t>
      </w:r>
    </w:p>
    <w:p w14:paraId="7129B04A" w14:textId="77777777" w:rsidR="00C1706E" w:rsidRDefault="00C1706E" w:rsidP="00C1706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Delete a file</w:t>
      </w:r>
    </w:p>
    <w:p w14:paraId="675CFD31" w14:textId="77777777" w:rsidR="00C1706E" w:rsidRDefault="00C1706E" w:rsidP="00C1706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Rename a file</w:t>
      </w:r>
    </w:p>
    <w:p w14:paraId="756A39CF" w14:textId="77777777" w:rsidR="00C1706E" w:rsidRDefault="00C1706E" w:rsidP="00C1706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Copy a file</w:t>
      </w:r>
    </w:p>
    <w:p w14:paraId="0738A174" w14:textId="77777777" w:rsidR="00C1706E" w:rsidRDefault="00C1706E" w:rsidP="00C1706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Move a file from one directory to another</w:t>
      </w:r>
    </w:p>
    <w:p w14:paraId="22969E4F" w14:textId="77777777" w:rsidR="00D3230A" w:rsidRDefault="00D3230A" w:rsidP="00C1706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For text files only:</w:t>
      </w:r>
    </w:p>
    <w:p w14:paraId="0743F4E6" w14:textId="77777777" w:rsidR="00D3230A" w:rsidRDefault="00C66A70" w:rsidP="00D3230A">
      <w:pPr>
        <w:pStyle w:val="ListParagraph"/>
        <w:numPr>
          <w:ilvl w:val="2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Append</w:t>
      </w:r>
      <w:r w:rsidR="00D3230A">
        <w:rPr>
          <w:rFonts w:ascii="Times New Roman" w:hAnsi="Times New Roman" w:cs="Times New Roman"/>
          <w:sz w:val="24"/>
          <w:szCs w:val="24"/>
          <w:lang w:val="en-CA"/>
        </w:rPr>
        <w:t xml:space="preserve"> text to the end of a file</w:t>
      </w:r>
    </w:p>
    <w:p w14:paraId="5516D7DF" w14:textId="77777777" w:rsidR="00D3230A" w:rsidRDefault="00C66A70" w:rsidP="00D3230A">
      <w:pPr>
        <w:pStyle w:val="ListParagraph"/>
        <w:numPr>
          <w:ilvl w:val="2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Insert</w:t>
      </w:r>
      <w:r w:rsidR="00D3230A">
        <w:rPr>
          <w:rFonts w:ascii="Times New Roman" w:hAnsi="Times New Roman" w:cs="Times New Roman"/>
          <w:sz w:val="24"/>
          <w:szCs w:val="24"/>
          <w:lang w:val="en-CA"/>
        </w:rPr>
        <w:t xml:space="preserve"> text in a specific position (counted in characters) of the file</w:t>
      </w:r>
    </w:p>
    <w:p w14:paraId="68646851" w14:textId="77777777" w:rsidR="00D3230A" w:rsidRDefault="00C66A70" w:rsidP="00D3230A">
      <w:pPr>
        <w:pStyle w:val="ListParagraph"/>
        <w:numPr>
          <w:ilvl w:val="2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Remove</w:t>
      </w:r>
      <w:r w:rsidR="00D3230A">
        <w:rPr>
          <w:rFonts w:ascii="Times New Roman" w:hAnsi="Times New Roman" w:cs="Times New Roman"/>
          <w:sz w:val="24"/>
          <w:szCs w:val="24"/>
          <w:lang w:val="en-CA"/>
        </w:rPr>
        <w:t xml:space="preserve"> all text in a file</w:t>
      </w:r>
    </w:p>
    <w:p w14:paraId="6F02D140" w14:textId="77777777" w:rsidR="00C1706E" w:rsidRDefault="00C1706E" w:rsidP="00D3230A">
      <w:pPr>
        <w:pStyle w:val="ListParagraph"/>
        <w:numPr>
          <w:ilvl w:val="2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Show the content of a text file, with the ability to pause per page. The number of lines per page can be specified by the user.</w:t>
      </w:r>
    </w:p>
    <w:p w14:paraId="5A227EAE" w14:textId="77777777" w:rsidR="00D3230A" w:rsidRDefault="00D3230A" w:rsidP="00D3230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All commands must have a “help” utility; i.e., if the user types command1 /h, for example, then the program must show how the command is used.</w:t>
      </w:r>
    </w:p>
    <w:p w14:paraId="7862D1EB" w14:textId="77777777" w:rsidR="00DD368F" w:rsidRDefault="00C1706E" w:rsidP="00F74B6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C1706E">
        <w:rPr>
          <w:rFonts w:ascii="Times New Roman" w:hAnsi="Times New Roman" w:cs="Times New Roman"/>
          <w:sz w:val="24"/>
          <w:szCs w:val="24"/>
          <w:lang w:val="en-CA"/>
        </w:rPr>
        <w:t>All commands mus</w:t>
      </w:r>
      <w:r w:rsidR="00F74B67">
        <w:rPr>
          <w:rFonts w:ascii="Times New Roman" w:hAnsi="Times New Roman" w:cs="Times New Roman"/>
          <w:sz w:val="24"/>
          <w:szCs w:val="24"/>
          <w:lang w:val="en-CA"/>
        </w:rPr>
        <w:t>t catch exceptions and problems; e.g.,</w:t>
      </w:r>
      <w:r w:rsidRPr="00C1706E">
        <w:rPr>
          <w:rFonts w:ascii="Times New Roman" w:hAnsi="Times New Roman" w:cs="Times New Roman"/>
          <w:sz w:val="24"/>
          <w:szCs w:val="24"/>
          <w:lang w:val="en-CA"/>
        </w:rPr>
        <w:t xml:space="preserve"> file does not exist, file is read-only, file name already exists, </w:t>
      </w:r>
      <w:r w:rsidR="00F74B67">
        <w:rPr>
          <w:rFonts w:ascii="Times New Roman" w:hAnsi="Times New Roman" w:cs="Times New Roman"/>
          <w:sz w:val="24"/>
          <w:szCs w:val="24"/>
          <w:lang w:val="en-CA"/>
        </w:rPr>
        <w:t xml:space="preserve">invalid </w:t>
      </w:r>
      <w:r w:rsidR="00D3230A">
        <w:rPr>
          <w:rFonts w:ascii="Times New Roman" w:hAnsi="Times New Roman" w:cs="Times New Roman"/>
          <w:sz w:val="24"/>
          <w:szCs w:val="24"/>
          <w:lang w:val="en-CA"/>
        </w:rPr>
        <w:t xml:space="preserve">command </w:t>
      </w:r>
      <w:r w:rsidR="00F74B67">
        <w:rPr>
          <w:rFonts w:ascii="Times New Roman" w:hAnsi="Times New Roman" w:cs="Times New Roman"/>
          <w:sz w:val="24"/>
          <w:szCs w:val="24"/>
          <w:lang w:val="en-CA"/>
        </w:rPr>
        <w:t>usage</w:t>
      </w:r>
      <w:r w:rsidR="00D3230A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Pr="00C1706E">
        <w:rPr>
          <w:rFonts w:ascii="Times New Roman" w:hAnsi="Times New Roman" w:cs="Times New Roman"/>
          <w:sz w:val="24"/>
          <w:szCs w:val="24"/>
          <w:lang w:val="en-CA"/>
        </w:rPr>
        <w:t>etc.</w:t>
      </w:r>
    </w:p>
    <w:p w14:paraId="021C161E" w14:textId="77777777" w:rsidR="00D3230A" w:rsidRPr="00C1706E" w:rsidRDefault="00D3230A" w:rsidP="00D3230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You can name your commands as you like.</w:t>
      </w:r>
    </w:p>
    <w:p w14:paraId="0A892630" w14:textId="77777777" w:rsidR="00DD368F" w:rsidRPr="00DD368F" w:rsidRDefault="00DD368F" w:rsidP="00DD36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</w:p>
    <w:p w14:paraId="4A8AB623" w14:textId="77777777" w:rsidR="00150419" w:rsidRDefault="00622CE3" w:rsidP="00A444B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</w:pPr>
      <w:r w:rsidRPr="00622CE3"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  <w:t>Deliverables</w:t>
      </w:r>
      <w:r w:rsidR="007A1921"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  <w:t xml:space="preserve"> and Marking Scheme</w:t>
      </w:r>
      <w:r w:rsidRPr="00622CE3"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  <w:t>:</w:t>
      </w:r>
    </w:p>
    <w:p w14:paraId="467A3E1D" w14:textId="77777777" w:rsidR="00A444B9" w:rsidRPr="00622CE3" w:rsidRDefault="00A444B9" w:rsidP="00A444B9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  <w:lang w:val="en-CA"/>
        </w:rPr>
      </w:pPr>
    </w:p>
    <w:p w14:paraId="5AADAE2F" w14:textId="45F39F39" w:rsidR="0007344E" w:rsidRDefault="00622CE3" w:rsidP="0007344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A444B9">
        <w:rPr>
          <w:rFonts w:ascii="Times New Roman" w:hAnsi="Times New Roman" w:cs="Times New Roman"/>
          <w:sz w:val="24"/>
          <w:szCs w:val="24"/>
          <w:lang w:val="en-CA"/>
        </w:rPr>
        <w:t xml:space="preserve">In-class </w:t>
      </w:r>
      <w:r w:rsidR="007A1921">
        <w:rPr>
          <w:rFonts w:ascii="Times New Roman" w:hAnsi="Times New Roman" w:cs="Times New Roman"/>
          <w:b/>
          <w:bCs/>
          <w:sz w:val="24"/>
          <w:szCs w:val="24"/>
          <w:lang w:val="en-CA"/>
        </w:rPr>
        <w:t>demo</w:t>
      </w:r>
      <w:r w:rsidR="007A1921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="007A1921" w:rsidRPr="007A1921">
        <w:rPr>
          <w:rFonts w:ascii="Times New Roman" w:hAnsi="Times New Roman" w:cs="Times New Roman"/>
          <w:b/>
          <w:bCs/>
          <w:sz w:val="24"/>
          <w:szCs w:val="24"/>
          <w:lang w:val="en-CA"/>
        </w:rPr>
        <w:t>(40%)</w:t>
      </w:r>
      <w:r w:rsidR="00EA53A0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 </w:t>
      </w:r>
      <w:r w:rsidR="00EA53A0" w:rsidRPr="00EA53A0">
        <w:rPr>
          <w:rFonts w:ascii="Times New Roman" w:hAnsi="Times New Roman" w:cs="Times New Roman"/>
          <w:color w:val="FF0000"/>
          <w:sz w:val="24"/>
          <w:szCs w:val="24"/>
          <w:lang w:val="en-CA"/>
        </w:rPr>
        <w:t xml:space="preserve">no later than 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December</w:t>
      </w:r>
      <w:r w:rsidR="00EA53A0" w:rsidRPr="00EA53A0">
        <w:rPr>
          <w:rFonts w:ascii="Times New Roman" w:hAnsi="Times New Roman" w:cs="Times New Roman"/>
          <w:color w:val="FF0000"/>
          <w:sz w:val="24"/>
          <w:szCs w:val="24"/>
          <w:lang w:val="en-CA"/>
        </w:rPr>
        <w:t xml:space="preserve"> 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03</w:t>
      </w:r>
      <w:r w:rsidR="00EA53A0" w:rsidRPr="00A444B9">
        <w:rPr>
          <w:rFonts w:ascii="Times New Roman" w:hAnsi="Times New Roman" w:cs="Times New Roman"/>
          <w:sz w:val="24"/>
          <w:szCs w:val="24"/>
          <w:lang w:val="en-CA"/>
        </w:rPr>
        <w:t>.</w:t>
      </w:r>
      <w:r w:rsidR="007A1921">
        <w:rPr>
          <w:rFonts w:ascii="Times New Roman" w:hAnsi="Times New Roman" w:cs="Times New Roman"/>
          <w:sz w:val="24"/>
          <w:szCs w:val="24"/>
          <w:lang w:val="en-CA"/>
        </w:rPr>
        <w:t xml:space="preserve">, in the last week of classes. </w:t>
      </w:r>
      <w:r w:rsidR="0007344E">
        <w:rPr>
          <w:rFonts w:ascii="Times New Roman" w:hAnsi="Times New Roman" w:cs="Times New Roman"/>
          <w:sz w:val="24"/>
          <w:szCs w:val="24"/>
          <w:lang w:val="en-CA"/>
        </w:rPr>
        <w:t xml:space="preserve">The </w:t>
      </w:r>
      <w:r w:rsidR="001A4B33">
        <w:rPr>
          <w:rFonts w:ascii="Times New Roman" w:hAnsi="Times New Roman" w:cs="Times New Roman"/>
          <w:sz w:val="24"/>
          <w:szCs w:val="24"/>
          <w:lang w:val="en-CA"/>
        </w:rPr>
        <w:t>G</w:t>
      </w:r>
      <w:r w:rsidR="0007344E">
        <w:rPr>
          <w:rFonts w:ascii="Times New Roman" w:hAnsi="Times New Roman" w:cs="Times New Roman"/>
          <w:sz w:val="24"/>
          <w:szCs w:val="24"/>
          <w:lang w:val="en-CA"/>
        </w:rPr>
        <w:t xml:space="preserve">A will come to your groups, one by one, you will show your </w:t>
      </w:r>
      <w:r w:rsidR="0007344E" w:rsidRPr="0007344E">
        <w:rPr>
          <w:rFonts w:ascii="Times New Roman" w:hAnsi="Times New Roman" w:cs="Times New Roman"/>
          <w:i/>
          <w:iCs/>
          <w:sz w:val="24"/>
          <w:szCs w:val="24"/>
          <w:lang w:val="en-CA"/>
        </w:rPr>
        <w:t>pofm</w:t>
      </w:r>
      <w:r w:rsidR="0007344E">
        <w:rPr>
          <w:rFonts w:ascii="Times New Roman" w:hAnsi="Times New Roman" w:cs="Times New Roman"/>
          <w:sz w:val="24"/>
          <w:szCs w:val="24"/>
          <w:lang w:val="en-CA"/>
        </w:rPr>
        <w:t xml:space="preserve"> running, and the </w:t>
      </w:r>
      <w:r w:rsidR="001A4B33">
        <w:rPr>
          <w:rFonts w:ascii="Times New Roman" w:hAnsi="Times New Roman" w:cs="Times New Roman"/>
          <w:sz w:val="24"/>
          <w:szCs w:val="24"/>
          <w:lang w:val="en-CA"/>
        </w:rPr>
        <w:t>G</w:t>
      </w:r>
      <w:r w:rsidR="0007344E">
        <w:rPr>
          <w:rFonts w:ascii="Times New Roman" w:hAnsi="Times New Roman" w:cs="Times New Roman"/>
          <w:sz w:val="24"/>
          <w:szCs w:val="24"/>
          <w:lang w:val="en-CA"/>
        </w:rPr>
        <w:t>A will ask you to show specific features and also will ask you questions about your system and about your code.</w:t>
      </w:r>
    </w:p>
    <w:p w14:paraId="1371F49E" w14:textId="2131657D" w:rsidR="007A1921" w:rsidRDefault="000C2E17" w:rsidP="00F74B6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 w:rsidRPr="00A444B9">
        <w:rPr>
          <w:rFonts w:ascii="Times New Roman" w:hAnsi="Times New Roman" w:cs="Times New Roman"/>
          <w:b/>
          <w:bCs/>
          <w:sz w:val="24"/>
          <w:szCs w:val="24"/>
          <w:lang w:val="en-CA"/>
        </w:rPr>
        <w:t>Final report</w:t>
      </w:r>
      <w:r w:rsidR="007A1921">
        <w:rPr>
          <w:rFonts w:ascii="Times New Roman" w:hAnsi="Times New Roman" w:cs="Times New Roman"/>
          <w:b/>
          <w:bCs/>
          <w:sz w:val="24"/>
          <w:szCs w:val="24"/>
          <w:lang w:val="en-CA"/>
        </w:rPr>
        <w:t xml:space="preserve"> (60%)</w:t>
      </w:r>
      <w:r w:rsidRPr="00A444B9">
        <w:rPr>
          <w:rFonts w:ascii="Times New Roman" w:hAnsi="Times New Roman" w:cs="Times New Roman"/>
          <w:sz w:val="24"/>
          <w:szCs w:val="24"/>
          <w:lang w:val="en-CA"/>
        </w:rPr>
        <w:t xml:space="preserve">: </w:t>
      </w:r>
      <w:r w:rsidR="00EA53A0" w:rsidRPr="00EA53A0">
        <w:rPr>
          <w:rFonts w:ascii="Times New Roman" w:hAnsi="Times New Roman" w:cs="Times New Roman"/>
          <w:color w:val="FF0000"/>
          <w:sz w:val="24"/>
          <w:szCs w:val="24"/>
          <w:lang w:val="en-CA"/>
        </w:rPr>
        <w:t xml:space="preserve">no later than December </w:t>
      </w:r>
      <w:r w:rsidR="00F85843">
        <w:rPr>
          <w:rFonts w:ascii="Times New Roman" w:hAnsi="Times New Roman" w:cs="Times New Roman"/>
          <w:color w:val="FF0000"/>
          <w:sz w:val="24"/>
          <w:szCs w:val="24"/>
          <w:lang w:val="en-CA"/>
        </w:rPr>
        <w:t>10</w:t>
      </w:r>
      <w:r w:rsidR="00EA53A0" w:rsidRPr="00A444B9"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Pr="00A444B9">
        <w:rPr>
          <w:rFonts w:ascii="Times New Roman" w:hAnsi="Times New Roman" w:cs="Times New Roman"/>
          <w:sz w:val="24"/>
          <w:szCs w:val="24"/>
          <w:lang w:val="en-CA"/>
        </w:rPr>
        <w:t xml:space="preserve">This </w:t>
      </w:r>
      <w:r w:rsidR="00F74B67">
        <w:rPr>
          <w:rFonts w:ascii="Times New Roman" w:hAnsi="Times New Roman" w:cs="Times New Roman"/>
          <w:sz w:val="24"/>
          <w:szCs w:val="24"/>
          <w:lang w:val="en-CA"/>
        </w:rPr>
        <w:t xml:space="preserve">report </w:t>
      </w:r>
      <w:r w:rsidR="007A1921">
        <w:rPr>
          <w:rFonts w:ascii="Times New Roman" w:hAnsi="Times New Roman" w:cs="Times New Roman"/>
          <w:sz w:val="24"/>
          <w:szCs w:val="24"/>
          <w:lang w:val="en-CA"/>
        </w:rPr>
        <w:t xml:space="preserve">consists of 3 </w:t>
      </w:r>
      <w:r w:rsidR="00096006">
        <w:rPr>
          <w:rFonts w:ascii="Times New Roman" w:hAnsi="Times New Roman" w:cs="Times New Roman"/>
          <w:sz w:val="24"/>
          <w:szCs w:val="24"/>
          <w:lang w:val="en-CA"/>
        </w:rPr>
        <w:t>components</w:t>
      </w:r>
      <w:r w:rsidR="007A1921">
        <w:rPr>
          <w:rFonts w:ascii="Times New Roman" w:hAnsi="Times New Roman" w:cs="Times New Roman"/>
          <w:sz w:val="24"/>
          <w:szCs w:val="24"/>
          <w:lang w:val="en-CA"/>
        </w:rPr>
        <w:t>:</w:t>
      </w:r>
    </w:p>
    <w:p w14:paraId="15C20FBE" w14:textId="77777777" w:rsidR="007A1921" w:rsidRDefault="007A1921" w:rsidP="007A192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A design guide (30%): start by a short introduction, followed by explanation of your design and implementation. Give reasons for your design and implementation choices. </w:t>
      </w:r>
      <w:r w:rsidRPr="00A444B9">
        <w:rPr>
          <w:rFonts w:ascii="Times New Roman" w:hAnsi="Times New Roman" w:cs="Times New Roman"/>
          <w:sz w:val="24"/>
          <w:szCs w:val="24"/>
          <w:lang w:val="en-CA"/>
        </w:rPr>
        <w:lastRenderedPageBreak/>
        <w:t>There should be enough details in your report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 to explain everything</w:t>
      </w:r>
      <w:r w:rsidRPr="00A444B9"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Pr="00A444B9">
        <w:rPr>
          <w:rFonts w:ascii="Times New Roman" w:hAnsi="Times New Roman" w:cs="Times New Roman"/>
          <w:sz w:val="24"/>
          <w:szCs w:val="24"/>
          <w:u w:val="single"/>
          <w:lang w:val="en-CA"/>
        </w:rPr>
        <w:t>I do not set number of pages</w:t>
      </w:r>
      <w:r>
        <w:rPr>
          <w:rFonts w:ascii="Times New Roman" w:hAnsi="Times New Roman" w:cs="Times New Roman"/>
          <w:sz w:val="24"/>
          <w:szCs w:val="24"/>
          <w:u w:val="single"/>
          <w:lang w:val="en-CA"/>
        </w:rPr>
        <w:t>: it’s up to you and how many pages you need to explain things</w:t>
      </w:r>
      <w:r w:rsidRPr="00A444B9">
        <w:rPr>
          <w:rFonts w:ascii="Times New Roman" w:hAnsi="Times New Roman" w:cs="Times New Roman"/>
          <w:sz w:val="24"/>
          <w:szCs w:val="24"/>
          <w:u w:val="single"/>
          <w:lang w:val="en-CA"/>
        </w:rPr>
        <w:t>.</w:t>
      </w:r>
    </w:p>
    <w:p w14:paraId="50E2A44B" w14:textId="77777777" w:rsidR="007A1921" w:rsidRDefault="007A1921" w:rsidP="007A192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A user manual </w:t>
      </w:r>
      <w:r w:rsidR="000C37BF">
        <w:rPr>
          <w:rFonts w:ascii="Times New Roman" w:hAnsi="Times New Roman" w:cs="Times New Roman"/>
          <w:sz w:val="24"/>
          <w:szCs w:val="24"/>
          <w:lang w:val="en-CA"/>
        </w:rPr>
        <w:t xml:space="preserve">including examples and screenshots </w:t>
      </w:r>
      <w:r>
        <w:rPr>
          <w:rFonts w:ascii="Times New Roman" w:hAnsi="Times New Roman" w:cs="Times New Roman"/>
          <w:sz w:val="24"/>
          <w:szCs w:val="24"/>
          <w:lang w:val="en-CA"/>
        </w:rPr>
        <w:t>(20%).</w:t>
      </w:r>
    </w:p>
    <w:p w14:paraId="21C5BAE6" w14:textId="77777777" w:rsidR="000C2E17" w:rsidRPr="00A444B9" w:rsidRDefault="007A1921" w:rsidP="007A1921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All your code, with in-line comments (10%). </w:t>
      </w:r>
    </w:p>
    <w:sectPr w:rsidR="000C2E17" w:rsidRPr="00A444B9" w:rsidSect="00E650EA">
      <w:pgSz w:w="12240" w:h="15840"/>
      <w:pgMar w:top="15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CDFAC5" w14:textId="77777777" w:rsidR="00040E3E" w:rsidRDefault="00040E3E" w:rsidP="00AB578A">
      <w:pPr>
        <w:spacing w:after="0" w:line="240" w:lineRule="auto"/>
      </w:pPr>
      <w:r>
        <w:separator/>
      </w:r>
    </w:p>
  </w:endnote>
  <w:endnote w:type="continuationSeparator" w:id="0">
    <w:p w14:paraId="01D4F53C" w14:textId="77777777" w:rsidR="00040E3E" w:rsidRDefault="00040E3E" w:rsidP="00AB57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052F69" w14:textId="77777777" w:rsidR="00040E3E" w:rsidRDefault="00040E3E" w:rsidP="00AB578A">
      <w:pPr>
        <w:spacing w:after="0" w:line="240" w:lineRule="auto"/>
      </w:pPr>
      <w:r>
        <w:separator/>
      </w:r>
    </w:p>
  </w:footnote>
  <w:footnote w:type="continuationSeparator" w:id="0">
    <w:p w14:paraId="1467630F" w14:textId="77777777" w:rsidR="00040E3E" w:rsidRDefault="00040E3E" w:rsidP="00AB57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A462D"/>
    <w:multiLevelType w:val="hybridMultilevel"/>
    <w:tmpl w:val="D7E4F312"/>
    <w:lvl w:ilvl="0" w:tplc="B072A126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DE5F99"/>
    <w:multiLevelType w:val="hybridMultilevel"/>
    <w:tmpl w:val="853E0A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26E74"/>
    <w:multiLevelType w:val="hybridMultilevel"/>
    <w:tmpl w:val="D74E7600"/>
    <w:lvl w:ilvl="0" w:tplc="0DF8384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A33A50"/>
    <w:multiLevelType w:val="hybridMultilevel"/>
    <w:tmpl w:val="A81CC9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4451E1"/>
    <w:multiLevelType w:val="hybridMultilevel"/>
    <w:tmpl w:val="3FBA2CB8"/>
    <w:lvl w:ilvl="0" w:tplc="1CECE6DC">
      <w:start w:val="6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0DA21DE"/>
    <w:multiLevelType w:val="hybridMultilevel"/>
    <w:tmpl w:val="D9787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NDUwNTAzNDcwNzdT0lEKTi0uzszPAykwrAUAWFi2pCwAAAA="/>
  </w:docVars>
  <w:rsids>
    <w:rsidRoot w:val="006F33A0"/>
    <w:rsid w:val="00017053"/>
    <w:rsid w:val="00021002"/>
    <w:rsid w:val="00040E3E"/>
    <w:rsid w:val="00060989"/>
    <w:rsid w:val="0007344E"/>
    <w:rsid w:val="00096006"/>
    <w:rsid w:val="000A6C75"/>
    <w:rsid w:val="000B0066"/>
    <w:rsid w:val="000C2E17"/>
    <w:rsid w:val="000C37BF"/>
    <w:rsid w:val="000F7F90"/>
    <w:rsid w:val="00150419"/>
    <w:rsid w:val="001548EE"/>
    <w:rsid w:val="001A4B33"/>
    <w:rsid w:val="001B15AC"/>
    <w:rsid w:val="001F3CC8"/>
    <w:rsid w:val="00200CCC"/>
    <w:rsid w:val="002158AD"/>
    <w:rsid w:val="003F786F"/>
    <w:rsid w:val="00467FB9"/>
    <w:rsid w:val="004D522C"/>
    <w:rsid w:val="004E1FE7"/>
    <w:rsid w:val="005A56F9"/>
    <w:rsid w:val="005F33E5"/>
    <w:rsid w:val="00622CE3"/>
    <w:rsid w:val="0066768B"/>
    <w:rsid w:val="006E7B6C"/>
    <w:rsid w:val="006F33A0"/>
    <w:rsid w:val="00702D1E"/>
    <w:rsid w:val="00781DF2"/>
    <w:rsid w:val="007A1921"/>
    <w:rsid w:val="007A24D5"/>
    <w:rsid w:val="00946281"/>
    <w:rsid w:val="00A444B9"/>
    <w:rsid w:val="00AB578A"/>
    <w:rsid w:val="00B16149"/>
    <w:rsid w:val="00B753CD"/>
    <w:rsid w:val="00B9026A"/>
    <w:rsid w:val="00C1706E"/>
    <w:rsid w:val="00C66A70"/>
    <w:rsid w:val="00D02523"/>
    <w:rsid w:val="00D107EC"/>
    <w:rsid w:val="00D3230A"/>
    <w:rsid w:val="00D36757"/>
    <w:rsid w:val="00DD368F"/>
    <w:rsid w:val="00E43029"/>
    <w:rsid w:val="00E4683A"/>
    <w:rsid w:val="00E54EFC"/>
    <w:rsid w:val="00E650EA"/>
    <w:rsid w:val="00EA53A0"/>
    <w:rsid w:val="00ED18B2"/>
    <w:rsid w:val="00ED4202"/>
    <w:rsid w:val="00F06C93"/>
    <w:rsid w:val="00F400C5"/>
    <w:rsid w:val="00F74B67"/>
    <w:rsid w:val="00F85843"/>
    <w:rsid w:val="00FC1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A6614"/>
  <w15:docId w15:val="{1CF16186-585E-42DD-8F30-421554735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0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56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62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C16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16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B5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78A"/>
  </w:style>
  <w:style w:type="paragraph" w:styleId="Footer">
    <w:name w:val="footer"/>
    <w:basedOn w:val="Normal"/>
    <w:link w:val="FooterChar"/>
    <w:uiPriority w:val="99"/>
    <w:unhideWhenUsed/>
    <w:rsid w:val="00AB57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m Al Hussaini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r</dc:creator>
  <cp:lastModifiedBy>Abdulsalam Yassine</cp:lastModifiedBy>
  <cp:revision>7</cp:revision>
  <cp:lastPrinted>2012-11-29T10:37:00Z</cp:lastPrinted>
  <dcterms:created xsi:type="dcterms:W3CDTF">2016-10-26T19:38:00Z</dcterms:created>
  <dcterms:modified xsi:type="dcterms:W3CDTF">2020-11-03T16:40:00Z</dcterms:modified>
</cp:coreProperties>
</file>